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>{{ department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_type</w:t>
      </w:r>
      <w:r>
        <w:rPr>
          <w:b/>
          <w:bCs/>
          <w:caps/>
          <w:color w:val="auto"/>
          <w:sz w:val="28"/>
          <w:szCs w:val="28"/>
        </w:rPr>
        <w:t xml:space="preserve"> }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>{{ semester }}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{{ </w:t>
      </w:r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r w:rsidR="00957B4A">
        <w:rPr>
          <w:b/>
          <w:bCs/>
          <w:color w:val="auto"/>
          <w:sz w:val="28"/>
          <w:szCs w:val="28"/>
        </w:rPr>
        <w:t>_t</w:t>
      </w:r>
      <w:r>
        <w:rPr>
          <w:b/>
          <w:bCs/>
          <w:color w:val="auto"/>
          <w:sz w:val="28"/>
          <w:szCs w:val="28"/>
        </w:rPr>
        <w:t>ype }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>{{ subject_code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>{{ time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36E5C691" w:rsidR="004C2B60" w:rsidRPr="009C1706" w:rsidRDefault="004C2B60" w:rsidP="009C1706">
      <w:r w:rsidRPr="009C1706">
        <w:t xml:space="preserve">This </w:t>
      </w:r>
      <w:r w:rsidR="00B33BF9">
        <w:t>4-</w:t>
      </w:r>
      <w:r w:rsidRPr="009C1706">
        <w:t>page examination paper (including this page) consists of 3 parts:</w:t>
      </w:r>
    </w:p>
    <w:p w14:paraId="2BB9B582" w14:textId="77777777" w:rsidR="008C1D27" w:rsidRPr="009C5915" w:rsidRDefault="008C1D27" w:rsidP="009C1706"/>
    <w:p w14:paraId="0E750AD4" w14:textId="119A20E7" w:rsidR="008C1D27" w:rsidRPr="009C5915" w:rsidRDefault="008C1D27" w:rsidP="009C1706">
      <w:pPr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  <w:t>{{ mc_no }}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9C1706">
      <w:pPr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r w:rsidR="00E23D6D">
        <w:rPr>
          <w:b/>
          <w:bCs/>
        </w:rPr>
        <w:t>{{ tf_no }}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Default="000C350D" w:rsidP="009C1706">
      <w:pPr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r w:rsidR="00E23D6D">
        <w:rPr>
          <w:b/>
          <w:bCs/>
        </w:rPr>
        <w:t>{{ match_no }}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70B2D5F5" w14:textId="535F847A" w:rsidR="00D6326A" w:rsidRPr="009C5915" w:rsidRDefault="00D6326A" w:rsidP="009C1706">
      <w:pPr>
        <w:rPr>
          <w:b/>
          <w:bCs/>
        </w:rPr>
      </w:pPr>
      <w:r>
        <w:rPr>
          <w:b/>
          <w:bCs/>
        </w:rPr>
        <w:t xml:space="preserve">Part IV:     </w:t>
      </w:r>
      <w:r w:rsidR="008C33C8">
        <w:rPr>
          <w:b/>
          <w:bCs/>
        </w:rPr>
        <w:t>Short</w:t>
      </w:r>
      <w:r>
        <w:rPr>
          <w:b/>
          <w:bCs/>
        </w:rPr>
        <w:t xml:space="preserve"> Questions</w:t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  <w:t>{{ sq_no</w:t>
      </w:r>
      <w:r w:rsidR="00123C09">
        <w:rPr>
          <w:b/>
          <w:bCs/>
        </w:rPr>
        <w:t xml:space="preserve"> * 2</w:t>
      </w:r>
      <w:r w:rsidR="008C33C8">
        <w:rPr>
          <w:b/>
          <w:bCs/>
        </w:rPr>
        <w:t xml:space="preserve"> }} Marks</w:t>
      </w:r>
    </w:p>
    <w:p w14:paraId="77B40FCB" w14:textId="3975C1CB" w:rsidR="008C33C8" w:rsidRDefault="008C33C8" w:rsidP="009C1706">
      <w:pPr>
        <w:rPr>
          <w:b/>
          <w:bCs/>
        </w:rPr>
      </w:pPr>
      <w:r>
        <w:rPr>
          <w:b/>
          <w:bCs/>
        </w:rPr>
        <w:t>Part V:       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{{ lq_no</w:t>
      </w:r>
      <w:r w:rsidR="00123C09">
        <w:rPr>
          <w:b/>
          <w:bCs/>
        </w:rPr>
        <w:t xml:space="preserve"> * 5</w:t>
      </w:r>
      <w:r>
        <w:rPr>
          <w:b/>
          <w:bCs/>
        </w:rPr>
        <w:t xml:space="preserve"> }} Marks</w:t>
      </w:r>
    </w:p>
    <w:p w14:paraId="68A35A7B" w14:textId="2772BC71" w:rsidR="00D6326A" w:rsidRPr="009C5915" w:rsidRDefault="001C4676" w:rsidP="009C1706">
      <w:pPr>
        <w:rPr>
          <w:b/>
          <w:bCs/>
        </w:rPr>
      </w:pPr>
      <w:r w:rsidRPr="009C5915">
        <w:rPr>
          <w:b/>
          <w:bCs/>
        </w:rPr>
        <w:tab/>
      </w:r>
    </w:p>
    <w:p w14:paraId="44DF7DEE" w14:textId="2846C6DA" w:rsidR="00610D2D" w:rsidRDefault="004C2B60" w:rsidP="00B33BF9">
      <w:pPr>
        <w:rPr>
          <w:b/>
          <w:bCs/>
        </w:rPr>
      </w:pPr>
      <w:r w:rsidRPr="009C5915">
        <w:rPr>
          <w:b/>
          <w:bCs/>
          <w:caps/>
        </w:rPr>
        <w:t xml:space="preserve">Total </w:t>
      </w:r>
      <w:r w:rsidR="00E23D6D">
        <w:rPr>
          <w:b/>
          <w:bCs/>
          <w:caps/>
        </w:rPr>
        <w:t xml:space="preserve">{{ </w:t>
      </w:r>
      <w:r w:rsidR="009C1706">
        <w:rPr>
          <w:b/>
          <w:bCs/>
          <w:caps/>
        </w:rPr>
        <w:t>total</w:t>
      </w:r>
      <w:r w:rsidR="00E23D6D">
        <w:rPr>
          <w:b/>
          <w:bCs/>
          <w:caps/>
        </w:rPr>
        <w:t>_</w:t>
      </w:r>
      <w:r w:rsidR="0018214A">
        <w:rPr>
          <w:b/>
          <w:bCs/>
          <w:caps/>
        </w:rPr>
        <w:t>Marks</w:t>
      </w:r>
      <w:r w:rsidR="00E23D6D">
        <w:rPr>
          <w:b/>
          <w:bCs/>
          <w:caps/>
        </w:rPr>
        <w:t xml:space="preserve"> }}</w:t>
      </w:r>
      <w:r w:rsidR="003B588E">
        <w:rPr>
          <w:b/>
          <w:bCs/>
          <w:caps/>
        </w:rPr>
        <w:t xml:space="preserve"> </w:t>
      </w:r>
      <w:r w:rsidRPr="009C5915">
        <w:rPr>
          <w:b/>
          <w:bCs/>
          <w:caps/>
        </w:rPr>
        <w:t xml:space="preserve">MARKS equivalent TO </w:t>
      </w:r>
      <w:r w:rsidR="00E23D6D">
        <w:rPr>
          <w:b/>
          <w:bCs/>
          <w:caps/>
        </w:rPr>
        <w:t>{{ percent }}</w:t>
      </w:r>
      <w:r w:rsidRPr="009C5915">
        <w:rPr>
          <w:b/>
          <w:bCs/>
          <w:caps/>
        </w:rPr>
        <w:t>%</w:t>
      </w:r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>{% if mc_no &gt; 0 %}</w:t>
      </w:r>
      <w:r w:rsidRPr="00C23DBD">
        <w:rPr>
          <w:b/>
          <w:bCs/>
          <w:sz w:val="28"/>
          <w:szCs w:val="32"/>
          <w:u w:val="single"/>
        </w:rPr>
        <w:t>Part {{ mc_part }}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>{{ mc_no }}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for q in mcquestions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{ q.no }}. {{ q.question }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if q.image %}{{ q.image }}{% endif %}{% if q.long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a. {{ q.a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b. {{ q.b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c. {{ q.c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d. {{ q.d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if q.e %}e. {{ q.e }}{% endif %}{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{{ q.a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b. {{ q.b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{{ q.c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d. {{ q.d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q.e %}e. {{ q.e }}{% endif %}{% endif %}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endfor %}</w:t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>{% if next_after_mc %}</w:t>
      </w:r>
    </w:p>
    <w:p w14:paraId="73C1401B" w14:textId="15B0F309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>{{ next_after_mc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>{% endif %}{% endif %}</w:t>
      </w:r>
      <w:r w:rsidR="009A34CA" w:rsidRPr="009A34CA">
        <w:rPr>
          <w:rFonts w:eastAsia="MS Mincho" w:cs="Times New Roman"/>
          <w:szCs w:val="24"/>
          <w:lang w:eastAsia="ja-JP"/>
        </w:rPr>
        <w:t>{% if mc_no &gt; 0 and (tf_no &gt; 0 or match_no &gt; 0 or sq_no &gt; 0 or lq_no &gt; 0) %}</w:t>
      </w:r>
    </w:p>
    <w:p w14:paraId="43B1E6EA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>{% endif %}</w:t>
      </w:r>
      <w:r w:rsidR="00C23DBD" w:rsidRPr="00C23DBD">
        <w:rPr>
          <w:szCs w:val="24"/>
        </w:rPr>
        <w:t>{% if tf_no &gt; 0 %}</w:t>
      </w:r>
      <w:r w:rsidR="00C23DBD" w:rsidRPr="00C23DBD">
        <w:rPr>
          <w:b/>
          <w:bCs/>
          <w:sz w:val="28"/>
          <w:szCs w:val="32"/>
          <w:u w:val="single"/>
        </w:rPr>
        <w:t xml:space="preserve">Part {{ tf_part }}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tf_no }}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tf in tfquestions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>{{ tf.no }}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r>
              <w:rPr>
                <w:rFonts w:cs="Times New Roman"/>
                <w:szCs w:val="24"/>
              </w:rPr>
              <w:t>{{ tf.</w:t>
            </w:r>
            <w:r w:rsidR="006B2126">
              <w:rPr>
                <w:rFonts w:cs="Times New Roman"/>
                <w:szCs w:val="24"/>
              </w:rPr>
              <w:t>question</w:t>
            </w:r>
            <w:r>
              <w:rPr>
                <w:rFonts w:cs="Times New Roman"/>
                <w:szCs w:val="24"/>
              </w:rPr>
              <w:t xml:space="preserve"> }}</w:t>
            </w:r>
            <w:r w:rsidR="00300EF6" w:rsidRPr="00300EF6">
              <w:rPr>
                <w:rFonts w:cs="Times New Roman"/>
                <w:szCs w:val="24"/>
              </w:rPr>
              <w:t>{% if tf.image %}{{ tf.image }}{% endif %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>{%tr endfor %}</w:t>
            </w: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>{% if next_after_tf %}</w:t>
      </w:r>
    </w:p>
    <w:p w14:paraId="20B2F10B" w14:textId="7ED4675F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>{{ next_after_tf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>{% endif %}{% endif %}</w:t>
      </w:r>
      <w:r w:rsidR="008F1C95" w:rsidRPr="008F1C95">
        <w:rPr>
          <w:szCs w:val="24"/>
        </w:rPr>
        <w:t>{% if tf_no &gt; 0 and (match_no &gt; 0 or sq_no &gt; 0 or lq_no &gt; 0) %}</w:t>
      </w:r>
    </w:p>
    <w:p w14:paraId="2B24FD0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>{% endif %}</w:t>
      </w:r>
      <w:r w:rsidR="00C23DBD" w:rsidRPr="00C23DBD">
        <w:rPr>
          <w:szCs w:val="24"/>
        </w:rPr>
        <w:t>{% if match_no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match_part }}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match_no }}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>{% for mt in matchingquestions %}</w:t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>{% for item_a in mt.column_a %</w:t>
            </w:r>
            <w:r>
              <w:t>}</w:t>
            </w:r>
          </w:p>
          <w:p w14:paraId="3A7140C5" w14:textId="4CDC2FF3" w:rsidR="005F3AA7" w:rsidRDefault="005F3AA7" w:rsidP="00BD10E7">
            <w:r>
              <w:t xml:space="preserve">   </w:t>
            </w:r>
            <w:r w:rsidRPr="005F3AA7">
              <w:t>{{ loop.index }}. {{ item_a</w:t>
            </w:r>
            <w:r w:rsidR="00216E7F">
              <w:t>.question</w:t>
            </w:r>
            <w:r w:rsidRPr="005F3AA7">
              <w:t xml:space="preserve"> }}</w:t>
            </w:r>
            <w:r w:rsidR="00216E7F">
              <w:t xml:space="preserve"> </w:t>
            </w:r>
            <w:r w:rsidR="00216E7F" w:rsidRPr="00216E7F">
              <w:t>{% if item_a.image %}{{ item_a.image }}{% endif %}</w:t>
            </w:r>
          </w:p>
          <w:p w14:paraId="4EB5A162" w14:textId="0CA2AEFE" w:rsidR="005F3AA7" w:rsidRDefault="005F3AA7" w:rsidP="00BD10E7">
            <w:r w:rsidRPr="005F3AA7">
              <w:t>{% endfor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>{% for item_b in mt.column_b %}</w:t>
            </w:r>
          </w:p>
          <w:p w14:paraId="6A1B0CCD" w14:textId="77777777" w:rsidR="00B006A3" w:rsidRDefault="005F3AA7" w:rsidP="00BD10E7">
            <w:r>
              <w:t xml:space="preserve"> </w:t>
            </w:r>
            <w:r w:rsidRPr="005F3AA7">
              <w:t>{{ "ABCDEFGHIJKLM</w:t>
            </w:r>
          </w:p>
          <w:p w14:paraId="3F5CE0F2" w14:textId="0B4ED3AB" w:rsidR="00D712B5" w:rsidRDefault="005F3AA7" w:rsidP="00BD10E7">
            <w:r w:rsidRPr="005F3AA7">
              <w:t>NOPQRSTUVWXYZ"[loop.index0] }}. {{ item_b }}</w:t>
            </w:r>
          </w:p>
          <w:p w14:paraId="24678D9D" w14:textId="3204A599" w:rsidR="00D712B5" w:rsidRDefault="00D712B5" w:rsidP="00BD10E7">
            <w:r w:rsidRPr="00D712B5">
              <w:t>{% endfor %}</w:t>
            </w:r>
          </w:p>
        </w:tc>
      </w:tr>
    </w:tbl>
    <w:p w14:paraId="142AE4EF" w14:textId="30CDE0A1" w:rsidR="00307FB5" w:rsidRDefault="00D712B5" w:rsidP="00BD10E7">
      <w:r w:rsidRPr="00D712B5">
        <w:t>{% endfor %}</w:t>
      </w:r>
    </w:p>
    <w:p w14:paraId="512FC303" w14:textId="4CCBB11C" w:rsidR="00C23DBD" w:rsidRPr="00307FB5" w:rsidRDefault="00ED0A0B" w:rsidP="00BD10E7">
      <w:r w:rsidRPr="00ED0A0B">
        <w:t>{% if next_after_match %}</w:t>
      </w:r>
    </w:p>
    <w:p w14:paraId="48FC695A" w14:textId="3D8580A3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>{{ next_after_match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>{% endif %}{% endif %}</w:t>
      </w:r>
      <w:r w:rsidR="008F1C95" w:rsidRPr="008F1C95">
        <w:rPr>
          <w:szCs w:val="24"/>
        </w:rPr>
        <w:t>{% if match_no &gt; 0 and (sq_no &gt; 0 or lq_no &gt; 0) %}</w:t>
      </w:r>
    </w:p>
    <w:p w14:paraId="5A976F09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>{% endif %}</w:t>
      </w:r>
      <w:r w:rsidR="00475585" w:rsidRPr="00475585">
        <w:rPr>
          <w:szCs w:val="24"/>
        </w:rPr>
        <w:t>{% if sq_no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sq_part }}: </w:t>
      </w:r>
      <w:r w:rsidR="00A1544F" w:rsidRPr="00A1544F">
        <w:rPr>
          <w:b/>
          <w:bCs/>
          <w:sz w:val="28"/>
          <w:szCs w:val="32"/>
          <w:u w:val="single"/>
        </w:rPr>
        <w:t>Short Questions ({{ sq_no }} Questions :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>{%tr for sq in shortquestions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>{{ sq.no }}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r>
              <w:rPr>
                <w:rFonts w:cs="Times New Roman"/>
                <w:szCs w:val="24"/>
              </w:rPr>
              <w:t>{{ sq.question }}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>{% if sq.image %}{{ sq.image }}{% endif %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>{%tr endfor %}</w:t>
            </w: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>{% if next_after_sq %}</w:t>
      </w:r>
    </w:p>
    <w:p w14:paraId="65F6DAE1" w14:textId="5E584B8A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>{{ next_after_sq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>{% endif %}{% endif %}</w:t>
      </w:r>
      <w:r w:rsidR="008F1C95" w:rsidRPr="008F1C95">
        <w:rPr>
          <w:szCs w:val="24"/>
        </w:rPr>
        <w:t>{% if sq_no &gt; 0 and lq_no &gt; 0 %}</w:t>
      </w:r>
    </w:p>
    <w:p w14:paraId="58BE51C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>{% endif %}</w:t>
      </w:r>
      <w:r w:rsidR="00475585" w:rsidRPr="00475585">
        <w:rPr>
          <w:szCs w:val="24"/>
        </w:rPr>
        <w:t>{% if lq_no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lq_part }}: </w:t>
      </w:r>
      <w:r w:rsidR="00A1544F" w:rsidRPr="00A1544F">
        <w:rPr>
          <w:b/>
          <w:bCs/>
          <w:sz w:val="28"/>
          <w:szCs w:val="32"/>
          <w:u w:val="single"/>
        </w:rPr>
        <w:t>Long Questions ({{ lq_no }} Questions :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lq in longquestions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>{{ lq.no }}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r>
              <w:rPr>
                <w:rFonts w:cs="Times New Roman"/>
                <w:szCs w:val="24"/>
              </w:rPr>
              <w:t>{{ lq.question }}</w:t>
            </w:r>
            <w:r w:rsidR="00216E7F" w:rsidRPr="00216E7F">
              <w:rPr>
                <w:rFonts w:cs="Times New Roman"/>
                <w:szCs w:val="24"/>
              </w:rPr>
              <w:t>{% if lq.image %}{{ lq.image }}{% endif %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>{%tr endfor %}</w:t>
            </w: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>{% endif %}</w:t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C0221F" w14:textId="77777777" w:rsidR="00180534" w:rsidRDefault="00180534" w:rsidP="001E452A">
      <w:r>
        <w:separator/>
      </w:r>
    </w:p>
  </w:endnote>
  <w:endnote w:type="continuationSeparator" w:id="0">
    <w:p w14:paraId="6D76BDF7" w14:textId="77777777" w:rsidR="00180534" w:rsidRDefault="00180534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20CF3" w14:textId="77777777" w:rsidR="00180534" w:rsidRDefault="00180534" w:rsidP="001E452A">
      <w:r>
        <w:separator/>
      </w:r>
    </w:p>
  </w:footnote>
  <w:footnote w:type="continuationSeparator" w:id="0">
    <w:p w14:paraId="5C630E2B" w14:textId="77777777" w:rsidR="00180534" w:rsidRDefault="00180534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{{ subject</w:t>
          </w:r>
          <w:r w:rsidR="00571826">
            <w:rPr>
              <w:sz w:val="20"/>
              <w:szCs w:val="24"/>
            </w:rPr>
            <w:t>_code</w:t>
          </w:r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{{ exam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6</Pages>
  <Words>598</Words>
  <Characters>341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89</cp:revision>
  <cp:lastPrinted>2015-09-19T13:53:00Z</cp:lastPrinted>
  <dcterms:created xsi:type="dcterms:W3CDTF">2024-05-08T07:43:00Z</dcterms:created>
  <dcterms:modified xsi:type="dcterms:W3CDTF">2025-09-03T00:03:00Z</dcterms:modified>
</cp:coreProperties>
</file>